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5F8561" w14:textId="77777777" w:rsidR="003B6937" w:rsidRPr="003B6937" w:rsidRDefault="003B6937" w:rsidP="003B6937">
      <w:pPr>
        <w:shd w:val="clear" w:color="auto" w:fill="FFFFFF"/>
        <w:spacing w:before="450" w:after="150" w:line="240" w:lineRule="auto"/>
        <w:outlineLvl w:val="0"/>
        <w:rPr>
          <w:rFonts w:ascii="Helvetica" w:eastAsia="Times New Roman" w:hAnsi="Helvetica" w:cs="Helvetica"/>
          <w:color w:val="353535"/>
          <w:kern w:val="36"/>
          <w:sz w:val="53"/>
          <w:szCs w:val="53"/>
        </w:rPr>
      </w:pPr>
      <w:r w:rsidRPr="003B6937">
        <w:rPr>
          <w:rFonts w:ascii="Helvetica" w:eastAsia="Times New Roman" w:hAnsi="Helvetica" w:cs="Helvetica"/>
          <w:color w:val="353535"/>
          <w:kern w:val="36"/>
          <w:sz w:val="53"/>
          <w:szCs w:val="53"/>
        </w:rPr>
        <w:t>Create Java API's fast and simple</w:t>
      </w:r>
    </w:p>
    <w:p w14:paraId="5BF3C32D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1: Introduction to Java API's</w:t>
      </w:r>
    </w:p>
    <w:p w14:paraId="467545B4" w14:textId="33E3E9F7" w:rsidR="004240F6" w:rsidRDefault="004240F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936533" wp14:editId="369E1F68">
            <wp:extent cx="5941060" cy="1284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A12C5" w14:textId="51C0544A" w:rsidR="00042924" w:rsidRDefault="0067410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: Introduction</w:t>
      </w:r>
    </w:p>
    <w:p w14:paraId="78872E12" w14:textId="77777777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C8FB9F" w14:textId="2DFA5B24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ADFA055" wp14:editId="59D3D0B3">
            <wp:extent cx="5929630" cy="24123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41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DB92A" w14:textId="606458BD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64B444" w14:textId="05ACCE6C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BA9637" wp14:editId="3FF3C3D6">
            <wp:extent cx="5943600" cy="3474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338A1" w14:textId="66395211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E44BB6" w14:textId="361EBCE5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44D2625" wp14:editId="5EECFF6A">
            <wp:extent cx="5943600" cy="2651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87007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3FD401" w14:textId="2F2E3AE2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EEA785" wp14:editId="4D53C389">
            <wp:extent cx="5943600" cy="3383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7C8C6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DA7154" w14:textId="2F725966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852832" wp14:editId="2D7CFFE9">
            <wp:extent cx="5941060" cy="34721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EF11D" w14:textId="26AC10D8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E2ED08" w14:textId="4FBC6B1E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686A9B" wp14:editId="1A2670A7">
            <wp:extent cx="5941060" cy="35229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2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21571" w14:textId="2FA3D005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A1426" w14:textId="641A54A2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C2CC819" wp14:editId="1FBE56F2">
            <wp:extent cx="5943600" cy="1737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BF76A" w14:textId="73D0C8B3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92DA62" w14:textId="19D41EBD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FF7B9BD" wp14:editId="5C99F836">
            <wp:extent cx="5941060" cy="313563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13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4BC89" w14:textId="03955596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9F553A" w14:textId="6E78B9F5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46D22B5" wp14:editId="3F3B1079">
            <wp:extent cx="5941060" cy="34277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2C8A8" w14:textId="77777777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CD119F" w14:textId="07C84DBD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666AB2" wp14:editId="06084EEB">
            <wp:extent cx="5935345" cy="3410585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81011" w14:textId="4B64CAED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B96BAF" w14:textId="490A636E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256C4A2" wp14:editId="019409A1">
            <wp:extent cx="5941060" cy="323151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3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394A6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DA671C" w14:textId="588E5872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75DFB4" wp14:editId="623E01F5">
            <wp:extent cx="5935345" cy="3180715"/>
            <wp:effectExtent l="0" t="0" r="825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B8C9F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6132F5" w14:textId="55882EA3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0BFED6B" wp14:editId="2EC84EEA">
            <wp:extent cx="5941060" cy="29229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F51E4" w14:textId="7BCA12AB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8433F5" w14:textId="6B11A5D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5E2FEF" wp14:editId="5C40B5B3">
            <wp:extent cx="5935345" cy="274891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55745" w14:textId="7777777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B312EE" w14:textId="1DF4B4FE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E5A11AD" wp14:editId="548521F4">
            <wp:extent cx="5935345" cy="339407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9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A4C10" w14:textId="77777777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DE36F6" w14:textId="77777777" w:rsidR="009F430A" w:rsidRDefault="009F430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9BF0B7" wp14:editId="44755F95">
            <wp:extent cx="5941060" cy="415099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15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6B1EE" w14:textId="7D11227C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0F1123" w14:textId="19653E29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310AC4" wp14:editId="213C17AE">
            <wp:extent cx="5934075" cy="39433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BAF5E" w14:textId="5D88AF15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0FA70E" w14:textId="77777777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06B68C" w14:textId="77777777" w:rsidR="009F430A" w:rsidRDefault="009F43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66C17DC" w14:textId="09187BA4" w:rsidR="009F430A" w:rsidRPr="00027027" w:rsidRDefault="00DC05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8BB5F4" wp14:editId="3C6BA7FD">
            <wp:extent cx="5929630" cy="17392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173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F2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 xml:space="preserve">Chapter 2: What is </w:t>
      </w:r>
      <w:proofErr w:type="gramStart"/>
      <w:r w:rsidRPr="00027027">
        <w:rPr>
          <w:rFonts w:ascii="Times New Roman" w:eastAsia="Times New Roman" w:hAnsi="Times New Roman" w:cs="Times New Roman"/>
          <w:sz w:val="24"/>
          <w:szCs w:val="24"/>
        </w:rPr>
        <w:t>needed</w:t>
      </w:r>
      <w:proofErr w:type="gramEnd"/>
    </w:p>
    <w:p w14:paraId="33D6635C" w14:textId="2F2713FE" w:rsidR="009C0635" w:rsidRPr="00027027" w:rsidRDefault="009C063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936C49A" wp14:editId="4B6B33C0">
            <wp:extent cx="5943600" cy="48463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58154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2: Getting setup</w:t>
      </w:r>
    </w:p>
    <w:p w14:paraId="3CCE396E" w14:textId="5C71A61D" w:rsidR="009C0635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Maven web project</w:t>
      </w:r>
    </w:p>
    <w:p w14:paraId="7F7F2C23" w14:textId="4021E9FF" w:rsidR="003478FB" w:rsidRDefault="00F23D6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r</w:t>
      </w:r>
      <w:r w:rsidR="003478FB">
        <w:rPr>
          <w:rFonts w:ascii="Times New Roman" w:eastAsia="Times New Roman" w:hAnsi="Times New Roman" w:cs="Times New Roman"/>
          <w:sz w:val="24"/>
          <w:szCs w:val="24"/>
        </w:rPr>
        <w:t>emove the following Error:</w:t>
      </w:r>
    </w:p>
    <w:p w14:paraId="74BF2047" w14:textId="028AFB85" w:rsidR="003478FB" w:rsidRDefault="003478F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A4D094" wp14:editId="083C0B52">
            <wp:extent cx="5935345" cy="807720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D9108" w14:textId="19D594A8" w:rsidR="00555879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256965" wp14:editId="304673CF">
            <wp:extent cx="5929630" cy="39662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96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2834" w14:textId="5B379543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61FF6A" w14:textId="4088AD48" w:rsidR="00AE027E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3: Start Coding</w:t>
      </w:r>
    </w:p>
    <w:p w14:paraId="48069B82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B2344E" w14:textId="39CE481B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ing Swagg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pendec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pom.xml</w:t>
      </w:r>
    </w:p>
    <w:p w14:paraId="42EDE9C3" w14:textId="20DABD3E" w:rsidR="00CE017E" w:rsidRDefault="00CE017E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7" w:history="1">
        <w:r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core/wiki/Swagger-Core-Jersey-2.X-Project-Setup-1.5</w:t>
        </w:r>
      </w:hyperlink>
    </w:p>
    <w:p w14:paraId="029AB9E3" w14:textId="77777777" w:rsidR="00CE017E" w:rsidRDefault="00CE017E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5BDAC3" w14:textId="3C2DB462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</w:t>
      </w:r>
      <w:proofErr w:type="gram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proofErr w:type="gram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33E45E88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proofErr w:type="spellStart"/>
      <w:proofErr w:type="gram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  <w:proofErr w:type="spellStart"/>
      <w:proofErr w:type="gram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io.swagger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/</w:t>
      </w:r>
      <w:proofErr w:type="spell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0B4C44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proofErr w:type="spellStart"/>
      <w:proofErr w:type="gram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  <w:proofErr w:type="gram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swagger-jersey2-jaxrs&lt;/</w:t>
      </w:r>
      <w:proofErr w:type="spellStart"/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proofErr w:type="spellEnd"/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79A3C5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1.5.0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648C98F3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094BBDAA" w14:textId="77777777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1E2E1D" w14:textId="239566BE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dify web.xml</w:t>
      </w:r>
    </w:p>
    <w:p w14:paraId="56A21891" w14:textId="5219B128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that need to add few resources in:</w:t>
      </w:r>
    </w:p>
    <w:p w14:paraId="07152ADA" w14:textId="77777777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402FE7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ject Explore &gt;&gt; Properties &gt;&gt; Build Path </w:t>
      </w:r>
    </w:p>
    <w:p w14:paraId="29F7F54C" w14:textId="044F0A7F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FF7A7E" wp14:editId="1E96C95B">
            <wp:extent cx="5941060" cy="322008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0712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FF0627" w14:textId="50113926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those resource folders:</w:t>
      </w:r>
    </w:p>
    <w:p w14:paraId="04FBEF1F" w14:textId="10BB862E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313D3FD" wp14:editId="516F378C">
            <wp:extent cx="5941060" cy="181737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81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0B063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C830C6" w14:textId="2C5F6FED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 the errors will be gone:</w:t>
      </w:r>
    </w:p>
    <w:p w14:paraId="5485CEE8" w14:textId="09ADDDA1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B4B36E" wp14:editId="57D0C932">
            <wp:extent cx="5941060" cy="50603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506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2AD8C" w14:textId="78CC1708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F7D25C" w14:textId="77777777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3: Starting your project</w:t>
      </w:r>
    </w:p>
    <w:p w14:paraId="044F7F1C" w14:textId="57A0FCA7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 a base package class: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31A357A" wp14:editId="799A6D34">
            <wp:extent cx="1054735" cy="2190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91CB" w14:textId="0E94E05C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C105EA" wp14:editId="198496AB">
            <wp:extent cx="5935345" cy="310769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635B0" w14:textId="2652C6C9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09DC3C" w14:textId="61F319A6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for documentation setup:</w:t>
      </w:r>
    </w:p>
    <w:p w14:paraId="5C37C0FA" w14:textId="3C6BF410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40C8FA5" wp14:editId="2CAE7930">
            <wp:extent cx="5943600" cy="42062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813F6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AFB0AF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1A140C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FC0FDB" w14:textId="456299B6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lastRenderedPageBreak/>
        <w:t>Lecture 4: The first service</w:t>
      </w:r>
    </w:p>
    <w:p w14:paraId="7655511A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6701C3" w14:textId="3EB64DCC" w:rsidR="00B12D45" w:rsidRDefault="00B12D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3AF42E" w14:textId="5D824D3B" w:rsidR="00B12D45" w:rsidRDefault="00B12D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new class inside new package as:</w:t>
      </w:r>
    </w:p>
    <w:p w14:paraId="4EC45875" w14:textId="33DE33B0" w:rsidR="00B12D4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C080C" wp14:editId="5BED262B">
            <wp:extent cx="5941060" cy="3556635"/>
            <wp:effectExtent l="0" t="0" r="254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0035E" w14:textId="77777777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2C6B08" w14:textId="626A5615" w:rsidR="006C2E5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DA4915" wp14:editId="7443A6FE">
            <wp:extent cx="3749040" cy="1463040"/>
            <wp:effectExtent l="0" t="0" r="381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92FE9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new REST endpoint:</w:t>
      </w:r>
    </w:p>
    <w:p w14:paraId="24CFC2F5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176E527" wp14:editId="5941F331">
            <wp:extent cx="5941060" cy="1553845"/>
            <wp:effectExtent l="0" t="0" r="254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55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B36AB" w14:textId="2C0D2BA9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6A90CB" w14:textId="534AF8C4" w:rsidR="00FC31B8" w:rsidRDefault="00FC31B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st:</w:t>
      </w:r>
    </w:p>
    <w:p w14:paraId="7F0DE65A" w14:textId="78B054A5" w:rsidR="00FC31B8" w:rsidRDefault="008B149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A07D01" wp14:editId="09255812">
            <wp:extent cx="4465320" cy="8077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87630" w14:textId="7F979C54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5: Getting more formal</w:t>
      </w:r>
    </w:p>
    <w:p w14:paraId="1BCC91F7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3FB4F0" w14:textId="505A855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web.xml becomes:</w:t>
      </w:r>
    </w:p>
    <w:p w14:paraId="77494149" w14:textId="787DBDF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2ACCEFB" wp14:editId="41A79764">
            <wp:extent cx="5943600" cy="43891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237BB" w14:textId="2BA7FE53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4D9DB5" w14:textId="6B3A7790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338441" wp14:editId="6C8FFF1A">
            <wp:extent cx="5941060" cy="292290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40984" w14:textId="77777777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A485D4" w14:textId="77777777" w:rsidR="000A537B" w:rsidRPr="00027027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E66FCA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6: Making it real</w:t>
      </w:r>
    </w:p>
    <w:p w14:paraId="3079996E" w14:textId="5E78AF70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5AABAC" w14:textId="71CD139D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date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waggerDocumentSetu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lass:</w:t>
      </w:r>
    </w:p>
    <w:p w14:paraId="2860A0AE" w14:textId="57479FDF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ED6AC08" wp14:editId="0FD0C5F9">
            <wp:extent cx="5943600" cy="4203700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F7B12" w14:textId="793CDC05" w:rsidR="001D464A" w:rsidRDefault="001D464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1" w:history="1">
        <w:r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localhost:8181/japi/services/swagger.json</w:t>
        </w:r>
      </w:hyperlink>
    </w:p>
    <w:p w14:paraId="0F3F850E" w14:textId="5AC90DB6" w:rsidR="00770EC0" w:rsidRDefault="00770EC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CEC2CE" wp14:editId="14068FD8">
            <wp:extent cx="5930900" cy="450850"/>
            <wp:effectExtent l="0" t="0" r="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2D9DE" w14:textId="5242EB25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62116A" w14:textId="34B5DFBD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 to Swagger U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repo and download:</w:t>
      </w:r>
    </w:p>
    <w:p w14:paraId="1408E7EB" w14:textId="4CA0C3CE" w:rsidR="00DC0E47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3" w:history="1">
        <w:r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ui/tree/v2.1.4</w:t>
        </w:r>
      </w:hyperlink>
    </w:p>
    <w:p w14:paraId="2666F67C" w14:textId="77777777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EF3D49" w14:textId="7116F8A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p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ll </w:t>
      </w:r>
      <w:proofErr w:type="spellStart"/>
      <w:r w:rsidRPr="004A5C5C">
        <w:rPr>
          <w:rFonts w:ascii="Times New Roman" w:eastAsia="Times New Roman" w:hAnsi="Times New Roman" w:cs="Times New Roman"/>
          <w:b/>
          <w:i/>
          <w:sz w:val="24"/>
          <w:szCs w:val="24"/>
        </w:rPr>
        <w:t>di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older’s contain from the zip download to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ebap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docs folder</w:t>
      </w:r>
    </w:p>
    <w:p w14:paraId="194D94DB" w14:textId="27D9F52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F862065" wp14:editId="2EF27E09">
            <wp:extent cx="4159250" cy="68643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250" cy="686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968F5" w14:textId="77777777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84332B" w14:textId="77777777" w:rsidR="001D464A" w:rsidRPr="00027027" w:rsidRDefault="001D464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5B5AFE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7: Adding log4j</w:t>
      </w:r>
    </w:p>
    <w:p w14:paraId="6F9E2B32" w14:textId="17B6DF36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7464B0" w14:textId="77906D17" w:rsidR="00AF3679" w:rsidRDefault="00AF36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dependencies in pom.xml:</w:t>
      </w:r>
    </w:p>
    <w:p w14:paraId="21C4D3A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&lt;!--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 xml:space="preserve"> http://mvnrepository.com/artifact/log4j/log4j --&gt;</w:t>
      </w:r>
    </w:p>
    <w:p w14:paraId="16F8D65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dependency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63434FD9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log4j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285B10E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log4j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48A5067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ver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$(version.log4j)&lt;/version&gt;</w:t>
      </w:r>
    </w:p>
    <w:p w14:paraId="7DF5460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s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458BD1EF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2001869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com.sun.jax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7594C3E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mxri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672CD44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DD893C4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38A9963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com.sun.jdmk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5CF5089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mxtools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3F5824D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389E94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exclusion</w:t>
      </w:r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4CC62F5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avax.jms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group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6A12F67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</w:t>
      </w:r>
      <w:proofErr w:type="spellStart"/>
      <w:proofErr w:type="gram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proofErr w:type="gramEnd"/>
      <w:r w:rsidRPr="00AF3679">
        <w:rPr>
          <w:rFonts w:ascii="Times New Roman" w:eastAsia="Times New Roman" w:hAnsi="Times New Roman" w:cs="Times New Roman"/>
          <w:sz w:val="24"/>
          <w:szCs w:val="24"/>
        </w:rPr>
        <w:t>jms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AF3679">
        <w:rPr>
          <w:rFonts w:ascii="Times New Roman" w:eastAsia="Times New Roman" w:hAnsi="Times New Roman" w:cs="Times New Roman"/>
          <w:sz w:val="24"/>
          <w:szCs w:val="24"/>
        </w:rPr>
        <w:t>artifactId</w:t>
      </w:r>
      <w:proofErr w:type="spellEnd"/>
      <w:r w:rsidRPr="00AF3679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7485451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7B83662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s&gt;</w:t>
      </w:r>
    </w:p>
    <w:p w14:paraId="194B4485" w14:textId="310B1BE7" w:rsid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dependency&gt;</w:t>
      </w:r>
    </w:p>
    <w:p w14:paraId="1F31180E" w14:textId="7FB1CA9F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C37D7B" w14:textId="4FB275A5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r w:rsidRPr="009A6E09">
        <w:rPr>
          <w:rFonts w:ascii="Times New Roman" w:eastAsia="Times New Roman" w:hAnsi="Times New Roman" w:cs="Times New Roman"/>
          <w:sz w:val="24"/>
          <w:szCs w:val="24"/>
        </w:rPr>
        <w:t>log4j.proper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:</w:t>
      </w:r>
    </w:p>
    <w:p w14:paraId="3ABF273E" w14:textId="6CC2502B" w:rsidR="000A45FD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5ECBEF1" wp14:editId="16A255CD">
            <wp:extent cx="4108450" cy="3454400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8783" w14:textId="3C2A2FEA" w:rsidR="009A6E09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30E1E0" wp14:editId="3A96899D">
            <wp:extent cx="5816600" cy="208915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8B751" w14:textId="01FC31F1" w:rsidR="00A87DF9" w:rsidRDefault="00A87DF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E18B643" wp14:editId="39300352">
            <wp:extent cx="5937250" cy="1371600"/>
            <wp:effectExtent l="0" t="0" r="635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82A2D" w14:textId="77777777" w:rsidR="004A5C5C" w:rsidRPr="00027027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EAE78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8: Business management</w:t>
      </w:r>
    </w:p>
    <w:p w14:paraId="12F92DA9" w14:textId="3E6534C9" w:rsidR="0057467E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sinessMan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lass in </w:t>
      </w:r>
      <w:proofErr w:type="spellStart"/>
      <w:proofErr w:type="gramStart"/>
      <w:r w:rsidR="00925CC4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proofErr w:type="gramEnd"/>
      <w:r w:rsidR="00925CC4">
        <w:rPr>
          <w:rFonts w:ascii="Times New Roman" w:eastAsia="Times New Roman" w:hAnsi="Times New Roman" w:cs="Times New Roman"/>
          <w:sz w:val="24"/>
          <w:szCs w:val="24"/>
        </w:rPr>
        <w:t xml:space="preserve"> package and make it a Singleton Instance!</w:t>
      </w:r>
    </w:p>
    <w:p w14:paraId="3B74D874" w14:textId="2B17783C" w:rsidR="00B0268A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7017C23" wp14:editId="02FC7B6B">
            <wp:extent cx="5937250" cy="283845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65BBB" w14:textId="2FD703B6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EF492D" w14:textId="14ECF09D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move the static code from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serResour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ass :</w:t>
      </w:r>
      <w:proofErr w:type="gramEnd"/>
    </w:p>
    <w:p w14:paraId="780D37AB" w14:textId="1AFB6748" w:rsidR="00F42B47" w:rsidRPr="00F42B47" w:rsidRDefault="00F42B47" w:rsidP="00F42B4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>Get User By Id</w:t>
      </w:r>
      <w:r w:rsidR="00E8728E">
        <w:t>()</w:t>
      </w:r>
      <w:r>
        <w:t>:</w:t>
      </w:r>
    </w:p>
    <w:p w14:paraId="7FC05E40" w14:textId="380E76B4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E044D3" wp14:editId="7993D991">
            <wp:extent cx="5943600" cy="283464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261F" w14:textId="55FEC0C1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DBD171" w14:textId="6BB0E1E8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th classes have log info logged with log4j and we can see following console output:</w:t>
      </w:r>
    </w:p>
    <w:p w14:paraId="0EA1AE85" w14:textId="37449E39" w:rsidR="00BC3DAB" w:rsidRPr="00027027" w:rsidRDefault="0055592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ACF1FC" wp14:editId="0A31E5AC">
            <wp:extent cx="5937250" cy="1517650"/>
            <wp:effectExtent l="0" t="0" r="635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81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9: All API's</w:t>
      </w:r>
    </w:p>
    <w:p w14:paraId="1BEB48A9" w14:textId="0038BA76" w:rsidR="00C67A75" w:rsidRDefault="00C67A7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4F9F60" wp14:editId="6DD72883">
            <wp:extent cx="4406900" cy="304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0206D" w14:textId="28D8D372" w:rsidR="00C67A75" w:rsidRDefault="002907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2FEE25" wp14:editId="3EA3B162">
            <wp:extent cx="5937250" cy="203200"/>
            <wp:effectExtent l="0" t="0" r="635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2AB44" w14:textId="3A08E82E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CB6C5B" w14:textId="5076437E" w:rsidR="0033008F" w:rsidRPr="00CA4F45" w:rsidRDefault="0033008F" w:rsidP="00CA4F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F45"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proofErr w:type="spellStart"/>
      <w:r w:rsidRPr="00CA4F45">
        <w:rPr>
          <w:rFonts w:ascii="Times New Roman" w:eastAsia="Times New Roman" w:hAnsi="Times New Roman" w:cs="Times New Roman"/>
          <w:sz w:val="24"/>
          <w:szCs w:val="24"/>
        </w:rPr>
        <w:t>findUsers</w:t>
      </w:r>
      <w:proofErr w:type="spellEnd"/>
      <w:r w:rsidRPr="00CA4F45">
        <w:rPr>
          <w:rFonts w:ascii="Times New Roman" w:eastAsia="Times New Roman" w:hAnsi="Times New Roman" w:cs="Times New Roman"/>
          <w:sz w:val="24"/>
          <w:szCs w:val="24"/>
        </w:rPr>
        <w:t xml:space="preserve"> () </w:t>
      </w:r>
      <w:r w:rsidR="006E63A3" w:rsidRPr="00CA4F45">
        <w:rPr>
          <w:rFonts w:ascii="Times New Roman" w:eastAsia="Times New Roman" w:hAnsi="Times New Roman" w:cs="Times New Roman"/>
          <w:sz w:val="24"/>
          <w:szCs w:val="24"/>
        </w:rPr>
        <w:t>Method</w:t>
      </w:r>
      <w:r w:rsidRPr="00CA4F4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3CBFA49" w14:textId="5D4346D7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CDBEC1" wp14:editId="42EEC689">
            <wp:extent cx="5937250" cy="4737100"/>
            <wp:effectExtent l="0" t="0" r="635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73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38DD0" w14:textId="55CBCD63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CD94A1" w14:textId="742360F6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to hold the list of Users:</w:t>
      </w:r>
    </w:p>
    <w:p w14:paraId="38FF4BAA" w14:textId="7A0BDDDE" w:rsidR="002E65A1" w:rsidRDefault="002E65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44B82EA" wp14:editId="4FEA08D3">
            <wp:extent cx="5937250" cy="2844800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505BE" w14:textId="20628359" w:rsidR="00497AD5" w:rsidRDefault="00497AD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DA0E41" wp14:editId="1D960C4C">
            <wp:extent cx="3790950" cy="46164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461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79672" w14:textId="6C8436CE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E318740" wp14:editId="424502AB">
            <wp:extent cx="5943600" cy="2355850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5F57E" w14:textId="6CF8094E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F0ABB5" w14:textId="450591CD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CE6EAF" w14:textId="77777777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F39EC1" w14:textId="07AED742" w:rsidR="006810B2" w:rsidRDefault="00F56B3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2D6657" wp14:editId="3CA7AD44">
            <wp:extent cx="5937250" cy="996950"/>
            <wp:effectExtent l="0" t="0" r="635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501A6" w14:textId="2A6697F4" w:rsidR="00D22E78" w:rsidRDefault="00D22E7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5184F6" w14:textId="69401CCA" w:rsidR="00D22E78" w:rsidRPr="00D22E78" w:rsidRDefault="00D22E78" w:rsidP="00D22E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2E78">
        <w:rPr>
          <w:rFonts w:ascii="Times New Roman" w:eastAsia="Times New Roman" w:hAnsi="Times New Roman" w:cs="Times New Roman"/>
          <w:sz w:val="24"/>
          <w:szCs w:val="24"/>
        </w:rPr>
        <w:t xml:space="preserve">POST a </w:t>
      </w:r>
      <w:r w:rsidR="00224F06">
        <w:rPr>
          <w:rFonts w:ascii="Times New Roman" w:eastAsia="Times New Roman" w:hAnsi="Times New Roman" w:cs="Times New Roman"/>
          <w:sz w:val="24"/>
          <w:szCs w:val="24"/>
        </w:rPr>
        <w:t xml:space="preserve">New </w:t>
      </w:r>
      <w:r w:rsidRPr="00D22E78">
        <w:rPr>
          <w:rFonts w:ascii="Times New Roman" w:eastAsia="Times New Roman" w:hAnsi="Times New Roman" w:cs="Times New Roman"/>
          <w:sz w:val="24"/>
          <w:szCs w:val="24"/>
        </w:rPr>
        <w:t>User :</w:t>
      </w:r>
    </w:p>
    <w:p w14:paraId="288315FD" w14:textId="4AD5C468" w:rsidR="00D22E78" w:rsidRDefault="00D22E78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FFB08B5" wp14:editId="34415E92">
            <wp:extent cx="5937250" cy="1885950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C6016" w14:textId="509BC93F" w:rsidR="00A42F84" w:rsidRDefault="00A42F84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EF17C6" wp14:editId="789A4025">
            <wp:extent cx="3383280" cy="822960"/>
            <wp:effectExtent l="0" t="0" r="762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8F3AD" w14:textId="107E19EC" w:rsidR="00DA43DD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1DAC32C" w14:textId="3647CC89" w:rsidR="00DA43DD" w:rsidRDefault="00DA43DD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43DD">
        <w:rPr>
          <w:rFonts w:ascii="Times New Roman" w:eastAsia="Times New Roman" w:hAnsi="Times New Roman" w:cs="Times New Roman"/>
          <w:sz w:val="24"/>
          <w:szCs w:val="24"/>
        </w:rPr>
        <w:t>Update the User:</w:t>
      </w:r>
    </w:p>
    <w:p w14:paraId="738E9FBF" w14:textId="169F129C" w:rsidR="0051688F" w:rsidRDefault="0051688F" w:rsidP="0051688F">
      <w:pPr>
        <w:spacing w:after="0" w:line="240" w:lineRule="auto"/>
        <w:ind w:left="360"/>
      </w:pPr>
      <w:r>
        <w:rPr>
          <w:noProof/>
        </w:rPr>
        <w:drawing>
          <wp:inline distT="0" distB="0" distL="0" distR="0" wp14:anchorId="5FC4B18B" wp14:editId="115F7884">
            <wp:extent cx="5930900" cy="37909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D4836" w14:textId="0613EEA9" w:rsidR="00D40C45" w:rsidRDefault="00D40C45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84E323" wp14:editId="2A11C088">
            <wp:extent cx="5943600" cy="13144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92988" w14:textId="77777777" w:rsidR="00137608" w:rsidRPr="0051688F" w:rsidRDefault="00137608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7D4C02F7" w14:textId="5DB04331" w:rsidR="00DA43DD" w:rsidRDefault="00137608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ete a User:</w:t>
      </w:r>
    </w:p>
    <w:p w14:paraId="3E870AA5" w14:textId="2A77CE9D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7343B" wp14:editId="18DF7ACB">
            <wp:extent cx="5937250" cy="194310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88A8A" w14:textId="77777777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09CFD17" w14:textId="412B64FF" w:rsidR="00137608" w:rsidRP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D41682" wp14:editId="35EF876E">
            <wp:extent cx="4297680" cy="548640"/>
            <wp:effectExtent l="0" t="0" r="7620" b="38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34C87D0" w14:textId="77777777" w:rsidR="00DA43DD" w:rsidRPr="00D22E78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2C4DFD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4: Database</w:t>
      </w:r>
    </w:p>
    <w:p w14:paraId="35CCB1D8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0: MongoDB Integration</w:t>
      </w:r>
    </w:p>
    <w:p w14:paraId="08CF8AC8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1: Database continued</w:t>
      </w:r>
    </w:p>
    <w:p w14:paraId="1D0BCFEF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5: Production Deployment</w:t>
      </w:r>
    </w:p>
    <w:p w14:paraId="6934BCE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2: Create a war and installing on a server</w:t>
      </w:r>
    </w:p>
    <w:p w14:paraId="27406CF2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6: Summary</w:t>
      </w:r>
    </w:p>
    <w:p w14:paraId="6DA05721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3: Thanks</w:t>
      </w:r>
    </w:p>
    <w:p w14:paraId="3B3B7750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4: Source Code</w:t>
      </w:r>
    </w:p>
    <w:p w14:paraId="67606494" w14:textId="6095C401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21D283" w14:textId="73DF833C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</w:p>
    <w:p w14:paraId="425967D7" w14:textId="046375FB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9D58C5" w14:textId="77777777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F3A107" w14:textId="77777777" w:rsidR="00AE34D3" w:rsidRPr="00027027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8C8DDE" w14:textId="77777777" w:rsidR="00ED01E7" w:rsidRDefault="00ED01E7"/>
    <w:sectPr w:rsidR="00ED0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F959F4"/>
    <w:multiLevelType w:val="hybridMultilevel"/>
    <w:tmpl w:val="66240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LAwMjE3NLQwMLZQ0lEKTi0uzszPAykwrAUAYeFJaywAAAA="/>
  </w:docVars>
  <w:rsids>
    <w:rsidRoot w:val="003B6937"/>
    <w:rsid w:val="00027027"/>
    <w:rsid w:val="00042924"/>
    <w:rsid w:val="00082683"/>
    <w:rsid w:val="000A45FD"/>
    <w:rsid w:val="000A537B"/>
    <w:rsid w:val="000D4F9E"/>
    <w:rsid w:val="00101EA7"/>
    <w:rsid w:val="00107CB0"/>
    <w:rsid w:val="001165CB"/>
    <w:rsid w:val="00137608"/>
    <w:rsid w:val="00146CBD"/>
    <w:rsid w:val="001D464A"/>
    <w:rsid w:val="001D58A6"/>
    <w:rsid w:val="00224F06"/>
    <w:rsid w:val="0024454F"/>
    <w:rsid w:val="002854D2"/>
    <w:rsid w:val="002907D1"/>
    <w:rsid w:val="002C2257"/>
    <w:rsid w:val="002D0534"/>
    <w:rsid w:val="002E65A1"/>
    <w:rsid w:val="0033008F"/>
    <w:rsid w:val="003478FB"/>
    <w:rsid w:val="003B6937"/>
    <w:rsid w:val="004240F6"/>
    <w:rsid w:val="0049754C"/>
    <w:rsid w:val="00497AD5"/>
    <w:rsid w:val="004A5C5C"/>
    <w:rsid w:val="0051688F"/>
    <w:rsid w:val="005426B3"/>
    <w:rsid w:val="00555879"/>
    <w:rsid w:val="00555929"/>
    <w:rsid w:val="005742F3"/>
    <w:rsid w:val="0057467E"/>
    <w:rsid w:val="005F2784"/>
    <w:rsid w:val="00674107"/>
    <w:rsid w:val="006810B2"/>
    <w:rsid w:val="006C2E55"/>
    <w:rsid w:val="006E63A3"/>
    <w:rsid w:val="00702A45"/>
    <w:rsid w:val="00727241"/>
    <w:rsid w:val="00743DD9"/>
    <w:rsid w:val="00744F5A"/>
    <w:rsid w:val="00770EC0"/>
    <w:rsid w:val="008324E2"/>
    <w:rsid w:val="008B02DC"/>
    <w:rsid w:val="008B149C"/>
    <w:rsid w:val="009173E6"/>
    <w:rsid w:val="00925CC4"/>
    <w:rsid w:val="009A3E8F"/>
    <w:rsid w:val="009A6E09"/>
    <w:rsid w:val="009C0635"/>
    <w:rsid w:val="009F430A"/>
    <w:rsid w:val="00A42F84"/>
    <w:rsid w:val="00A87DF9"/>
    <w:rsid w:val="00AB58FA"/>
    <w:rsid w:val="00AE027E"/>
    <w:rsid w:val="00AE34D3"/>
    <w:rsid w:val="00AF3679"/>
    <w:rsid w:val="00AF6359"/>
    <w:rsid w:val="00B0268A"/>
    <w:rsid w:val="00B12D45"/>
    <w:rsid w:val="00BC3DAB"/>
    <w:rsid w:val="00C67A75"/>
    <w:rsid w:val="00CA4F45"/>
    <w:rsid w:val="00CE017E"/>
    <w:rsid w:val="00D22E78"/>
    <w:rsid w:val="00D40C45"/>
    <w:rsid w:val="00D82D51"/>
    <w:rsid w:val="00DA43DD"/>
    <w:rsid w:val="00DC0579"/>
    <w:rsid w:val="00DC0E47"/>
    <w:rsid w:val="00E03F0D"/>
    <w:rsid w:val="00E8728E"/>
    <w:rsid w:val="00EB1D70"/>
    <w:rsid w:val="00ED01E7"/>
    <w:rsid w:val="00F23D65"/>
    <w:rsid w:val="00F42B47"/>
    <w:rsid w:val="00F56B30"/>
    <w:rsid w:val="00F66AE6"/>
    <w:rsid w:val="00F837A1"/>
    <w:rsid w:val="00FC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A50D7"/>
  <w15:chartTrackingRefBased/>
  <w15:docId w15:val="{AAB80F7F-1BA7-4B1C-8A7B-E129D6F4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69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693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E027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0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0534"/>
    <w:rPr>
      <w:rFonts w:ascii="Courier New" w:eastAsia="Times New Roman" w:hAnsi="Courier New" w:cs="Courier New"/>
      <w:sz w:val="20"/>
      <w:szCs w:val="20"/>
    </w:rPr>
  </w:style>
  <w:style w:type="character" w:customStyle="1" w:styleId="pl-ent">
    <w:name w:val="pl-ent"/>
    <w:basedOn w:val="DefaultParagraphFont"/>
    <w:rsid w:val="002D0534"/>
  </w:style>
  <w:style w:type="paragraph" w:styleId="ListParagraph">
    <w:name w:val="List Paragraph"/>
    <w:basedOn w:val="Normal"/>
    <w:uiPriority w:val="34"/>
    <w:qFormat/>
    <w:rsid w:val="00F42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0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29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4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image" Target="media/image1.png"/><Relationship Id="rId61" Type="http://schemas.openxmlformats.org/officeDocument/2006/relationships/image" Target="media/image54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github.com/swagger-api/swagger-core/wiki/Swagger-Core-Jersey-2.X-Project-Setup-1.5" TargetMode="External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hyperlink" Target="https://github.com/swagger-api/swagger-ui/tree/v2.1.4" TargetMode="External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4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6.png"/><Relationship Id="rId41" Type="http://schemas.openxmlformats.org/officeDocument/2006/relationships/hyperlink" Target="http://localhost:8181/japi/services/swagger.json" TargetMode="External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6.png"/><Relationship Id="rId31" Type="http://schemas.openxmlformats.org/officeDocument/2006/relationships/image" Target="media/image26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26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92</cp:revision>
  <dcterms:created xsi:type="dcterms:W3CDTF">2016-06-13T17:00:00Z</dcterms:created>
  <dcterms:modified xsi:type="dcterms:W3CDTF">2016-06-13T23:44:00Z</dcterms:modified>
</cp:coreProperties>
</file>